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F929AB" w14:textId="77777777" w:rsidR="00812F8E" w:rsidRPr="00812F8E" w:rsidRDefault="00812F8E" w:rsidP="00812F8E">
      <w:pPr>
        <w:rPr>
          <w:lang w:val="en-US"/>
        </w:rPr>
      </w:pPr>
      <w:r>
        <w:rPr>
          <w:lang w:val="en-US"/>
        </w:rPr>
        <w:t xml:space="preserve">Test </w:t>
      </w:r>
      <w:proofErr w:type="spellStart"/>
      <w:r>
        <w:rPr>
          <w:lang w:val="en-US"/>
        </w:rPr>
        <w:t>aspose</w:t>
      </w:r>
      <w:proofErr w:type="spellEnd"/>
      <w:r>
        <w:rPr>
          <w:lang w:val="en-US"/>
        </w:rPr>
        <w:t xml:space="preserve"> text. </w:t>
      </w:r>
      <w:r>
        <w:rPr>
          <w:lang w:val="en-US"/>
        </w:rPr>
        <w:t xml:space="preserve">Test </w:t>
      </w:r>
      <w:proofErr w:type="spellStart"/>
      <w:r>
        <w:rPr>
          <w:lang w:val="en-US"/>
        </w:rPr>
        <w:t>aspose</w:t>
      </w:r>
      <w:proofErr w:type="spellEnd"/>
      <w:r>
        <w:rPr>
          <w:lang w:val="en-US"/>
        </w:rPr>
        <w:t xml:space="preserve"> text.</w:t>
      </w:r>
    </w:p>
    <w:p w14:paraId="79C059B6" w14:textId="77777777" w:rsidR="00812F8E" w:rsidRPr="00812F8E" w:rsidRDefault="00812F8E" w:rsidP="00812F8E">
      <w:pPr>
        <w:rPr>
          <w:lang w:val="en-US"/>
        </w:rPr>
      </w:pPr>
      <w:commentRangeStart w:id="0"/>
      <w:r>
        <w:rPr>
          <w:lang w:val="en-US"/>
        </w:rPr>
        <w:t xml:space="preserve">Test </w:t>
      </w:r>
      <w:proofErr w:type="spellStart"/>
      <w:r>
        <w:rPr>
          <w:lang w:val="en-US"/>
        </w:rPr>
        <w:t>aspose</w:t>
      </w:r>
      <w:proofErr w:type="spellEnd"/>
      <w:r>
        <w:rPr>
          <w:lang w:val="en-US"/>
        </w:rPr>
        <w:t xml:space="preserve"> text.</w:t>
      </w:r>
    </w:p>
    <w:p w14:paraId="633E9E17" w14:textId="77777777" w:rsidR="00812F8E" w:rsidRPr="00812F8E" w:rsidRDefault="00812F8E" w:rsidP="00812F8E">
      <w:pPr>
        <w:rPr>
          <w:lang w:val="en-US"/>
        </w:rPr>
      </w:pPr>
      <w:r>
        <w:rPr>
          <w:lang w:val="en-US"/>
        </w:rPr>
        <w:t xml:space="preserve">Test </w:t>
      </w:r>
      <w:proofErr w:type="spellStart"/>
      <w:r>
        <w:rPr>
          <w:lang w:val="en-US"/>
        </w:rPr>
        <w:t>aspose</w:t>
      </w:r>
      <w:proofErr w:type="spellEnd"/>
      <w:r>
        <w:rPr>
          <w:lang w:val="en-US"/>
        </w:rPr>
        <w:t xml:space="preserve"> text.</w:t>
      </w:r>
      <w:commentRangeEnd w:id="0"/>
      <w:r>
        <w:rPr>
          <w:rStyle w:val="CommentReference"/>
        </w:rPr>
        <w:commentReference w:id="0"/>
      </w:r>
    </w:p>
    <w:p w14:paraId="7443C5AC" w14:textId="77777777" w:rsidR="004D77BC" w:rsidRPr="00812F8E" w:rsidRDefault="004D77BC">
      <w:pPr>
        <w:rPr>
          <w:lang w:val="en-US"/>
        </w:rPr>
      </w:pPr>
      <w:bookmarkStart w:id="1" w:name="_GoBack"/>
      <w:bookmarkEnd w:id="1"/>
    </w:p>
    <w:sectPr w:rsidR="004D77BC" w:rsidRPr="00812F8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Вячеслав Дерюшев" w:date="2018-03-22T14:23:00Z" w:initials="ВД">
    <w:p w14:paraId="0F73FB0A" w14:textId="77777777" w:rsidR="00812F8E" w:rsidRPr="00812F8E" w:rsidRDefault="00812F8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Need to edit this tex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F73FB0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Вячеслав Дерюшев">
    <w15:presenceInfo w15:providerId="Windows Live" w15:userId="2453de71f1882a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7M0MzOyMDMxNbNU0lEKTi0uzszPAykwrAUA7mWOoiwAAAA="/>
  </w:docVars>
  <w:rsids>
    <w:rsidRoot w:val="006929E6"/>
    <w:rsid w:val="004D77BC"/>
    <w:rsid w:val="006929E6"/>
    <w:rsid w:val="00812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6E608"/>
  <w15:chartTrackingRefBased/>
  <w15:docId w15:val="{9D3B231D-7126-4F62-B9F2-4A9729629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12F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2F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2F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2F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2F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2F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F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2</cp:revision>
  <dcterms:created xsi:type="dcterms:W3CDTF">2018-03-22T07:22:00Z</dcterms:created>
  <dcterms:modified xsi:type="dcterms:W3CDTF">2018-03-22T07:23:00Z</dcterms:modified>
</cp:coreProperties>
</file>